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BADF7C3" w:rsidR="006C5D2D" w:rsidRDefault="00322836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 w:rsidRPr="00724479">
        <w:rPr>
          <w:noProof/>
          <w:color w:val="003399"/>
          <w:sz w:val="32"/>
          <w:szCs w:val="32"/>
          <w:lang w:val="en-PH" w:eastAsia="en-PH"/>
        </w:rPr>
        <w:drawing>
          <wp:anchor distT="0" distB="0" distL="114300" distR="114300" simplePos="0" relativeHeight="251683328" behindDoc="0" locked="0" layoutInCell="1" allowOverlap="1" wp14:anchorId="480916F7" wp14:editId="7D884F17">
            <wp:simplePos x="0" y="0"/>
            <wp:positionH relativeFrom="column">
              <wp:posOffset>1475105</wp:posOffset>
            </wp:positionH>
            <wp:positionV relativeFrom="paragraph">
              <wp:posOffset>-168593</wp:posOffset>
            </wp:positionV>
            <wp:extent cx="1225922" cy="500062"/>
            <wp:effectExtent l="0" t="0" r="0" b="0"/>
            <wp:wrapNone/>
            <wp:docPr id="21" name="Picture 2" descr="NewLogoPrintRead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PrintRead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26"/>
                    <a:stretch>
                      <a:fillRect/>
                    </a:stretch>
                  </pic:blipFill>
                  <pic:spPr>
                    <a:xfrm>
                      <a:off x="0" y="0"/>
                      <a:ext cx="1225922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42B"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2DDC467F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06494BDF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261B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Lean Six Sigma </w:t>
      </w:r>
      <w:r w:rsidR="00142D74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Green Belt Certification</w:t>
      </w:r>
    </w:p>
    <w:p w14:paraId="7DD7E431" w14:textId="289C6C0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Group</w:t>
      </w:r>
      <w:r w:rsidR="00F7242B">
        <w:rPr>
          <w:spacing w:val="-9"/>
          <w:sz w:val="28"/>
          <w:szCs w:val="28"/>
        </w:rPr>
        <w:t>s</w:t>
      </w:r>
      <w:r w:rsidR="00582923">
        <w:rPr>
          <w:spacing w:val="-9"/>
          <w:sz w:val="28"/>
          <w:szCs w:val="28"/>
        </w:rPr>
        <w:t xml:space="preserve"> in partnership with </w:t>
      </w:r>
      <w:proofErr w:type="spellStart"/>
      <w:r w:rsidR="00322836" w:rsidRPr="004A3ADD">
        <w:rPr>
          <w:b/>
          <w:spacing w:val="-9"/>
          <w:sz w:val="28"/>
          <w:szCs w:val="28"/>
        </w:rPr>
        <w:t>ets</w:t>
      </w:r>
      <w:proofErr w:type="spellEnd"/>
      <w:r w:rsidR="004A3ADD" w:rsidRPr="004A3ADD">
        <w:rPr>
          <w:b/>
          <w:spacing w:val="-9"/>
          <w:sz w:val="28"/>
          <w:szCs w:val="28"/>
        </w:rPr>
        <w:t>, Inc.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2283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297B29BC">
                <wp:simplePos x="0" y="0"/>
                <wp:positionH relativeFrom="page">
                  <wp:posOffset>4240847</wp:posOffset>
                </wp:positionH>
                <wp:positionV relativeFrom="paragraph">
                  <wp:posOffset>17399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CCF426" id="Group 7" o:spid="_x0000_s1026" style="position:absolute;margin-left:333.9pt;margin-top:13.7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DLBmfS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6B6539BE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</w:t>
      </w:r>
      <w:r w:rsidR="00322836">
        <w:rPr>
          <w:rFonts w:ascii="Franklin Gothic Demi" w:hAnsi="Franklin Gothic Demi"/>
          <w:sz w:val="16"/>
          <w:szCs w:val="16"/>
        </w:rPr>
        <w:t xml:space="preserve">Lean Six Sigma </w:t>
      </w:r>
      <w:r w:rsidR="00142D74">
        <w:rPr>
          <w:rFonts w:ascii="Franklin Gothic Demi" w:hAnsi="Franklin Gothic Demi"/>
          <w:sz w:val="16"/>
          <w:szCs w:val="16"/>
        </w:rPr>
        <w:t>Green Belt Certification</w:t>
      </w:r>
    </w:p>
    <w:p w14:paraId="5061CBD5" w14:textId="196F5292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>$</w:t>
      </w:r>
      <w:r w:rsidR="00FE29CA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3345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54FB7AAE" w:rsidR="001E5CE8" w:rsidRDefault="001E5CE8" w:rsidP="005241E4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5241E4">
        <w:rPr>
          <w:rFonts w:ascii="Franklin Gothic Book" w:eastAsia="Franklin Gothic Book" w:hAnsi="Franklin Gothic Book"/>
          <w:b/>
          <w:sz w:val="16"/>
          <w:szCs w:val="16"/>
        </w:rPr>
        <w:t xml:space="preserve"> - </w:t>
      </w:r>
      <w:r w:rsidR="005241E4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01CDD852" w14:textId="3659916C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BA3D48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0463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6342439" w14:textId="426A309D" w:rsidR="00DA6156" w:rsidRDefault="0028455F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20BF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E29EE6A" w:rsidR="00024A0C" w:rsidRDefault="00024A0C" w:rsidP="00FE29CA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9AC0C94" w14:textId="16B063BE" w:rsidR="00FE29CA" w:rsidRDefault="00FE29CA" w:rsidP="00FE29CA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1</w:t>
      </w:r>
    </w:p>
    <w:p w14:paraId="38B6EA1A" w14:textId="5E1F5DB7" w:rsidR="00FE29CA" w:rsidRDefault="0028455F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TX-US (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Mar 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28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-29)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(Define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, Measure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45B13BD" w14:textId="77777777" w:rsid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B5FFEC" w14:textId="4C58B12C" w:rsidR="00FE29CA" w:rsidRP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2</w:t>
      </w:r>
    </w:p>
    <w:p w14:paraId="55044C8A" w14:textId="43AE5902" w:rsidR="00FE29CA" w:rsidRPr="00FE29CA" w:rsidRDefault="0028455F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6855776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E29C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 23-24) 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(Analyze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, Improve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A6DDB4D" w14:textId="77777777" w:rsid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1F9A88" w14:textId="7B1BF408" w:rsidR="00FE29CA" w:rsidRP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3</w:t>
      </w:r>
    </w:p>
    <w:p w14:paraId="063DF09E" w14:textId="088F4D85" w:rsidR="00FE29CA" w:rsidRDefault="0028455F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4850670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E29CA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24 May (Coaching via online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90 mins session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73027AF" w14:textId="77777777" w:rsid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1449C44" w14:textId="638317AD" w:rsidR="00FE29CA" w:rsidRP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4</w:t>
      </w:r>
      <w:r w:rsidRP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02B9F64" w14:textId="05CE01CA" w:rsidR="00FE29CA" w:rsidRPr="00FE29CA" w:rsidRDefault="0028455F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3294399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E29C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 11-13) (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Control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, Presentation, Exam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6F34102A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BF202D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5A451C52" w:rsidR="005453B9" w:rsidRPr="005453B9" w:rsidRDefault="004A3ADD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4A3ADD">
        <w:rPr>
          <w:rFonts w:ascii="Franklin Gothic Book" w:hAnsi="Franklin Gothic Book" w:cs="FranklinGothicBook"/>
          <w:b/>
          <w:color w:val="000000"/>
          <w:sz w:val="16"/>
          <w:szCs w:val="16"/>
        </w:rPr>
        <w:t>Prerequisite</w:t>
      </w:r>
      <w:r w:rsidR="005453B9"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:</w:t>
      </w:r>
    </w:p>
    <w:p w14:paraId="4A49E9EA" w14:textId="77900E6A" w:rsidR="00182CB8" w:rsidRDefault="00FE29CA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Completion of Advanced Yellow Belt is</w:t>
      </w:r>
      <w:r w:rsidR="00182CB8">
        <w:rPr>
          <w:rFonts w:ascii="Franklin Gothic Book" w:hAnsi="Franklin Gothic Book" w:cs="FranklinGothicBook"/>
          <w:color w:val="000000"/>
          <w:sz w:val="16"/>
          <w:szCs w:val="16"/>
        </w:rPr>
        <w:t xml:space="preserve"> required </w:t>
      </w:r>
      <w:r w:rsidR="00BF202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 w:rsidR="00182CB8"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</w:t>
      </w: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B58E1D9" w14:textId="77777777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B9F0972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1" w:name="_Hlk485717526"/>
      <w:bookmarkStart w:id="2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4B48D577" w14:textId="13863858" w:rsidR="00166EF0" w:rsidRP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>here will be a convenience fee of 2</w:t>
      </w:r>
      <w:r w:rsidR="0086295A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3A21DEFE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proofErr w:type="gramStart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proofErr w:type="gramEnd"/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49D0E0E4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C53A7" w14:textId="77777777" w:rsidR="0028455F" w:rsidRDefault="0028455F" w:rsidP="008F7DBA">
      <w:r>
        <w:separator/>
      </w:r>
    </w:p>
  </w:endnote>
  <w:endnote w:type="continuationSeparator" w:id="0">
    <w:p w14:paraId="19F0ECA6" w14:textId="77777777" w:rsidR="0028455F" w:rsidRDefault="0028455F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8F7DBA" w:rsidRDefault="00F7242B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8F7DBA" w:rsidRPr="00D03334" w:rsidRDefault="00B614D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8F7DBA" w:rsidRPr="00D03334" w:rsidRDefault="00B614D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8F7DBA"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7E7A56" w14:textId="77777777" w:rsidR="0028455F" w:rsidRDefault="0028455F" w:rsidP="008F7DBA">
      <w:r>
        <w:separator/>
      </w:r>
    </w:p>
  </w:footnote>
  <w:footnote w:type="continuationSeparator" w:id="0">
    <w:p w14:paraId="4F82333D" w14:textId="77777777" w:rsidR="0028455F" w:rsidRDefault="0028455F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ocumentProtection w:edit="forms" w:enforcement="1" w:cryptProviderType="rsaAES" w:cryptAlgorithmClass="hash" w:cryptAlgorithmType="typeAny" w:cryptAlgorithmSid="14" w:cryptSpinCount="100000" w:hash="+onG1Xb1w/n3f6ui+rxPm/D9IYSdx+iMOYphlUAPRLfUjQ4nnN8NZX1D21EbTdChr4MbxffQijU5K8YXDqpcNQ==" w:salt="EVKuGbH1zrisyKeDPDwLX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gUAX837Jy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831C8"/>
    <w:rsid w:val="000A13BD"/>
    <w:rsid w:val="000A54E1"/>
    <w:rsid w:val="000C05C0"/>
    <w:rsid w:val="000F3B99"/>
    <w:rsid w:val="000F4071"/>
    <w:rsid w:val="000F7758"/>
    <w:rsid w:val="0010054E"/>
    <w:rsid w:val="001045BF"/>
    <w:rsid w:val="001304A6"/>
    <w:rsid w:val="00131489"/>
    <w:rsid w:val="00142D74"/>
    <w:rsid w:val="0015469F"/>
    <w:rsid w:val="001576F6"/>
    <w:rsid w:val="00165382"/>
    <w:rsid w:val="00166EF0"/>
    <w:rsid w:val="00182CB8"/>
    <w:rsid w:val="001E4AD6"/>
    <w:rsid w:val="001E5CE8"/>
    <w:rsid w:val="00204328"/>
    <w:rsid w:val="00205D5B"/>
    <w:rsid w:val="00212B1A"/>
    <w:rsid w:val="002341D2"/>
    <w:rsid w:val="00255657"/>
    <w:rsid w:val="002719E4"/>
    <w:rsid w:val="0027314F"/>
    <w:rsid w:val="00281223"/>
    <w:rsid w:val="0028455F"/>
    <w:rsid w:val="002A565F"/>
    <w:rsid w:val="002A692E"/>
    <w:rsid w:val="002B35C3"/>
    <w:rsid w:val="002E402E"/>
    <w:rsid w:val="00322836"/>
    <w:rsid w:val="0035283F"/>
    <w:rsid w:val="0037251F"/>
    <w:rsid w:val="003816B6"/>
    <w:rsid w:val="00385786"/>
    <w:rsid w:val="00395F23"/>
    <w:rsid w:val="003B2506"/>
    <w:rsid w:val="003D61D0"/>
    <w:rsid w:val="003F1893"/>
    <w:rsid w:val="00406B3B"/>
    <w:rsid w:val="0047524C"/>
    <w:rsid w:val="00487F84"/>
    <w:rsid w:val="004962B6"/>
    <w:rsid w:val="004A3ADD"/>
    <w:rsid w:val="00511010"/>
    <w:rsid w:val="005241E4"/>
    <w:rsid w:val="0054261B"/>
    <w:rsid w:val="005453B9"/>
    <w:rsid w:val="00556FFF"/>
    <w:rsid w:val="00560F44"/>
    <w:rsid w:val="00562F03"/>
    <w:rsid w:val="00575413"/>
    <w:rsid w:val="00582923"/>
    <w:rsid w:val="00584BD8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D35"/>
    <w:rsid w:val="00731BA3"/>
    <w:rsid w:val="00731D34"/>
    <w:rsid w:val="00734FA3"/>
    <w:rsid w:val="007562E5"/>
    <w:rsid w:val="00765AE9"/>
    <w:rsid w:val="00773113"/>
    <w:rsid w:val="007A0BE1"/>
    <w:rsid w:val="007A6DBA"/>
    <w:rsid w:val="007B78FD"/>
    <w:rsid w:val="007C224C"/>
    <w:rsid w:val="007E682E"/>
    <w:rsid w:val="00826E1C"/>
    <w:rsid w:val="0086295A"/>
    <w:rsid w:val="0088279E"/>
    <w:rsid w:val="00887B0D"/>
    <w:rsid w:val="008E43AD"/>
    <w:rsid w:val="008F5E5D"/>
    <w:rsid w:val="008F7DBA"/>
    <w:rsid w:val="0090767A"/>
    <w:rsid w:val="00910FA6"/>
    <w:rsid w:val="009139E8"/>
    <w:rsid w:val="00915797"/>
    <w:rsid w:val="009A3206"/>
    <w:rsid w:val="009B0A30"/>
    <w:rsid w:val="009C0A29"/>
    <w:rsid w:val="009F0AB8"/>
    <w:rsid w:val="009F4F47"/>
    <w:rsid w:val="009F737C"/>
    <w:rsid w:val="009F7DCD"/>
    <w:rsid w:val="00A02627"/>
    <w:rsid w:val="00A12F24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C05374"/>
    <w:rsid w:val="00C47565"/>
    <w:rsid w:val="00CA2BA3"/>
    <w:rsid w:val="00CA47D1"/>
    <w:rsid w:val="00CC24F4"/>
    <w:rsid w:val="00CD093A"/>
    <w:rsid w:val="00CE56C0"/>
    <w:rsid w:val="00CF0D8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D0B79"/>
    <w:rsid w:val="00FE2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1111D6" w:rsidP="001111D6">
          <w:pPr>
            <w:pStyle w:val="45126515C3BC4FE78D95397D101534A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1111D6" w:rsidP="001111D6">
          <w:pPr>
            <w:pStyle w:val="DEF4866AE1704AD098DA7A428E0EC3ED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1111D6" w:rsidP="001111D6">
          <w:pPr>
            <w:pStyle w:val="D016FEE4B9FD47519FB617BB097E1E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1111D6" w:rsidP="001111D6">
          <w:pPr>
            <w:pStyle w:val="7953B9D84D10411DA68D808978540E46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1111D6" w:rsidP="001111D6">
          <w:pPr>
            <w:pStyle w:val="F8231E4653B54344AE18182DFD44CFAF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1111D6" w:rsidP="001111D6">
          <w:pPr>
            <w:pStyle w:val="4FAFF33E1925470B953B817220F016B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1111D6" w:rsidP="001111D6">
          <w:pPr>
            <w:pStyle w:val="4685C285B4464497B5CEDB005F5F897E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1111D6" w:rsidP="001111D6">
          <w:pPr>
            <w:pStyle w:val="BC66D44D0AF94948A098FAC8F0F5C3A9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1111D6" w:rsidP="001111D6">
          <w:pPr>
            <w:pStyle w:val="FC240EA5F8FB461B906337DB7582F1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1111D6" w:rsidP="001111D6">
          <w:pPr>
            <w:pStyle w:val="5616E6973F4343F0A28B62A27B282D2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1111D6" w:rsidP="001111D6">
          <w:pPr>
            <w:pStyle w:val="0D9AE8EB6F014F94955FC51C58B4B67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1111D6" w:rsidP="001111D6">
          <w:pPr>
            <w:pStyle w:val="BCD92D552BB349E5A2A1D841A8FBBCA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1111D6" w:rsidP="001111D6">
          <w:pPr>
            <w:pStyle w:val="C0812576DCEC42979337EF87ACF908A1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1111D6" w:rsidP="001111D6">
          <w:pPr>
            <w:pStyle w:val="B8DCF147021B4E7EA1C4156A43AA4C90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1111D6" w:rsidP="001111D6">
          <w:pPr>
            <w:pStyle w:val="85B824B847C646E1BDFC3D214F1CE5E729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1111D6" w:rsidP="001111D6">
          <w:pPr>
            <w:pStyle w:val="694F21F78D754EB7AD355BD7C810A03726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1111D6" w:rsidP="001111D6">
          <w:pPr>
            <w:pStyle w:val="BFD475555DA742E389A48A2FCF7C36A41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C447D"/>
    <w:rsid w:val="000D238C"/>
    <w:rsid w:val="000E7B16"/>
    <w:rsid w:val="0010313D"/>
    <w:rsid w:val="001111D6"/>
    <w:rsid w:val="001C5AAE"/>
    <w:rsid w:val="002D3B37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2416"/>
    <w:rsid w:val="006B753E"/>
    <w:rsid w:val="006F4B8D"/>
    <w:rsid w:val="00741840"/>
    <w:rsid w:val="007754C3"/>
    <w:rsid w:val="00797468"/>
    <w:rsid w:val="007B06FB"/>
    <w:rsid w:val="007D11F9"/>
    <w:rsid w:val="00814FAB"/>
    <w:rsid w:val="00815A33"/>
    <w:rsid w:val="00816E3D"/>
    <w:rsid w:val="008638AB"/>
    <w:rsid w:val="008704BD"/>
    <w:rsid w:val="008C02C2"/>
    <w:rsid w:val="0095719D"/>
    <w:rsid w:val="009B798F"/>
    <w:rsid w:val="00A753FF"/>
    <w:rsid w:val="00A976D3"/>
    <w:rsid w:val="00B57DB9"/>
    <w:rsid w:val="00B9053A"/>
    <w:rsid w:val="00BD6F3A"/>
    <w:rsid w:val="00C46B9C"/>
    <w:rsid w:val="00C74067"/>
    <w:rsid w:val="00C867E2"/>
    <w:rsid w:val="00C87658"/>
    <w:rsid w:val="00CD5EF7"/>
    <w:rsid w:val="00D01F7C"/>
    <w:rsid w:val="00D514BC"/>
    <w:rsid w:val="00D56DFF"/>
    <w:rsid w:val="00E8333E"/>
    <w:rsid w:val="00F563CD"/>
    <w:rsid w:val="00F745C7"/>
    <w:rsid w:val="00F87F44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11D6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26DC6-6FC7-49B0-BD56-95D4561FD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8</cp:revision>
  <dcterms:created xsi:type="dcterms:W3CDTF">2018-10-11T01:52:00Z</dcterms:created>
  <dcterms:modified xsi:type="dcterms:W3CDTF">2019-01-18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